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cdfbdb9f9e697636e5384f3542768a3f4d3c37"/>
      <w:r>
        <w:rPr>
          <w:b/>
        </w:rPr>
        <w:t xml:space="preserve">ПРОТОКОЛ ЕЛЕКТРОННОГО АУКЦІОНУ № CLE001-UA-20231130-852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1023_2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! Чернігівська обл., м. Чернігів, вул. Козацька, 5Б. Оренда – приміщення 2-го поверху площею 457,40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457,4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3 821,39 грн, у тому числі ПДВ</w:t>
      </w:r>
      <w:r>
        <w:t xml:space="preserve"> </w:t>
      </w:r>
      <w:r>
        <w:t xml:space="preserve">3 970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292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1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6T01:24:08Z</dcterms:created>
  <dcterms:modified xsi:type="dcterms:W3CDTF">2024-07-06T01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